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k Will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l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2 Woodlawn Ave Glencoe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kandrewwill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5443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